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6DD" w:rsidRPr="00825C19" w:rsidRDefault="00825C19" w:rsidP="00825C19">
      <w:pPr>
        <w:spacing w:after="0" w:line="240" w:lineRule="atLeast"/>
        <w:jc w:val="center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 xml:space="preserve">BANDO </w:t>
      </w:r>
      <w:r w:rsidR="000106DD" w:rsidRPr="00825C19">
        <w:rPr>
          <w:rFonts w:ascii="Times New Roman" w:hAnsi="Times New Roman" w:cs="Times New Roman"/>
        </w:rPr>
        <w:t>DELL’ALTA SCUOLA INTERNAZIONALE DI SOCIOLOGIA (A. S. I. S.)</w:t>
      </w:r>
      <w:r w:rsidR="00084CA8" w:rsidRPr="00084CA8">
        <w:t xml:space="preserve"> </w:t>
      </w:r>
      <w:r w:rsidR="0057059D">
        <w:rPr>
          <w:rFonts w:ascii="Times New Roman" w:hAnsi="Times New Roman" w:cs="Times New Roman"/>
        </w:rPr>
        <w:t>PER L’ANNO 2023</w:t>
      </w:r>
      <w:bookmarkStart w:id="0" w:name="_GoBack"/>
      <w:bookmarkEnd w:id="0"/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Art. 1</w:t>
      </w:r>
      <w:r w:rsidRPr="00825C19">
        <w:rPr>
          <w:rFonts w:ascii="Times New Roman" w:hAnsi="Times New Roman" w:cs="Times New Roman"/>
        </w:rPr>
        <w:tab/>
        <w:t>Premessa</w:t>
      </w:r>
    </w:p>
    <w:p w:rsidR="000106DD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Il presente bando contiene le disposizioni che regolano le ammissioni al</w:t>
      </w:r>
      <w:r w:rsidR="000106DD" w:rsidRPr="00825C19">
        <w:rPr>
          <w:rFonts w:ascii="Times New Roman" w:hAnsi="Times New Roman" w:cs="Times New Roman"/>
        </w:rPr>
        <w:t>l’ALTA SCUOLA INTERNAZIONALE DI SOCIOLOGIA (A. S. I. S.).</w:t>
      </w:r>
    </w:p>
    <w:p w:rsidR="005C6F93" w:rsidRPr="00825C19" w:rsidRDefault="000106DD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La Scuola</w:t>
      </w:r>
      <w:r w:rsidR="005C6F93" w:rsidRPr="00825C19">
        <w:rPr>
          <w:rFonts w:ascii="Times New Roman" w:hAnsi="Times New Roman" w:cs="Times New Roman"/>
        </w:rPr>
        <w:t xml:space="preserve"> prevede l</w:t>
      </w:r>
      <w:r w:rsidRPr="00825C19">
        <w:rPr>
          <w:rFonts w:ascii="Times New Roman" w:hAnsi="Times New Roman" w:cs="Times New Roman"/>
        </w:rPr>
        <w:t xml:space="preserve">a </w:t>
      </w:r>
      <w:r w:rsidR="005C6F93" w:rsidRPr="00825C19">
        <w:rPr>
          <w:rFonts w:ascii="Times New Roman" w:hAnsi="Times New Roman" w:cs="Times New Roman"/>
        </w:rPr>
        <w:t xml:space="preserve">presentazione di domanda di ammissione. 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L’ammissione definitiva è subordinata ai controlli sulle autocertificazioni relative ai titoli di accesso e alle eventuali carriere universitarie</w:t>
      </w:r>
      <w:r w:rsidR="000106DD" w:rsidRPr="00825C19">
        <w:rPr>
          <w:rFonts w:ascii="Times New Roman" w:hAnsi="Times New Roman" w:cs="Times New Roman"/>
        </w:rPr>
        <w:t>.</w:t>
      </w:r>
      <w:r w:rsidRPr="00825C19">
        <w:rPr>
          <w:rFonts w:ascii="Times New Roman" w:hAnsi="Times New Roman" w:cs="Times New Roman"/>
        </w:rPr>
        <w:t xml:space="preserve"> 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Art. 2</w:t>
      </w:r>
      <w:r w:rsidRPr="00825C19">
        <w:rPr>
          <w:rFonts w:ascii="Times New Roman" w:hAnsi="Times New Roman" w:cs="Times New Roman"/>
        </w:rPr>
        <w:tab/>
        <w:t>Titoli di accesso e numero di ammessi</w:t>
      </w:r>
    </w:p>
    <w:p w:rsidR="005C6F93" w:rsidRPr="00825C19" w:rsidRDefault="000106DD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La Scuola è rivolta</w:t>
      </w:r>
      <w:r w:rsidR="005C6F93" w:rsidRPr="00825C19">
        <w:rPr>
          <w:rFonts w:ascii="Times New Roman" w:hAnsi="Times New Roman" w:cs="Times New Roman"/>
        </w:rPr>
        <w:t xml:space="preserve"> a laureati e professionisti in possesso di un titolo universitario appartenente ad una qualsiasi classe di laurea specialistica/magistrale o di una laurea di vecchio ordinamento almeno quadriennale </w:t>
      </w:r>
      <w:r w:rsidR="003D1EB4" w:rsidRPr="00825C19">
        <w:rPr>
          <w:rFonts w:ascii="Times New Roman" w:hAnsi="Times New Roman" w:cs="Times New Roman"/>
        </w:rPr>
        <w:t>nell’ambito delle discipline di scienze sociali</w:t>
      </w:r>
      <w:r w:rsidR="005C6F93" w:rsidRPr="00825C19">
        <w:rPr>
          <w:rFonts w:ascii="Times New Roman" w:hAnsi="Times New Roman" w:cs="Times New Roman"/>
        </w:rPr>
        <w:t>.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Il numero massimo degli ammessi al</w:t>
      </w:r>
      <w:r w:rsidR="000106DD" w:rsidRPr="00825C19">
        <w:rPr>
          <w:rFonts w:ascii="Times New Roman" w:hAnsi="Times New Roman" w:cs="Times New Roman"/>
        </w:rPr>
        <w:t>la Scuola</w:t>
      </w:r>
      <w:r w:rsidR="003D1EB4" w:rsidRPr="00825C19">
        <w:rPr>
          <w:rFonts w:ascii="Times New Roman" w:hAnsi="Times New Roman" w:cs="Times New Roman"/>
        </w:rPr>
        <w:t xml:space="preserve"> è di 15</w:t>
      </w:r>
      <w:r w:rsidRPr="00825C19">
        <w:rPr>
          <w:rFonts w:ascii="Times New Roman" w:hAnsi="Times New Roman" w:cs="Times New Roman"/>
        </w:rPr>
        <w:t>, aumentabile sino a 20.</w:t>
      </w:r>
      <w:r w:rsidR="00F023F8">
        <w:rPr>
          <w:rFonts w:ascii="Times New Roman" w:hAnsi="Times New Roman" w:cs="Times New Roman"/>
        </w:rPr>
        <w:t xml:space="preserve"> Gli ammessi sono tenuti al pagamento</w:t>
      </w:r>
      <w:r w:rsidR="00C823F0">
        <w:rPr>
          <w:rFonts w:ascii="Times New Roman" w:hAnsi="Times New Roman" w:cs="Times New Roman"/>
        </w:rPr>
        <w:t xml:space="preserve"> di una quota d’iscrizione di 15</w:t>
      </w:r>
      <w:r w:rsidR="00F023F8">
        <w:rPr>
          <w:rFonts w:ascii="Times New Roman" w:hAnsi="Times New Roman" w:cs="Times New Roman"/>
        </w:rPr>
        <w:t>0 euro.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Art. 3</w:t>
      </w:r>
      <w:r w:rsidRPr="00825C19">
        <w:rPr>
          <w:rFonts w:ascii="Times New Roman" w:hAnsi="Times New Roman" w:cs="Times New Roman"/>
        </w:rPr>
        <w:tab/>
        <w:t>Presentazione domanda di ammissione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La domanda di ammissione dovrà essere presentata o fatta pervenire entro e non oltre il 3</w:t>
      </w:r>
      <w:r w:rsidR="00A829C3" w:rsidRPr="00825C19">
        <w:rPr>
          <w:rFonts w:ascii="Times New Roman" w:hAnsi="Times New Roman" w:cs="Times New Roman"/>
        </w:rPr>
        <w:t xml:space="preserve">0 </w:t>
      </w:r>
      <w:r w:rsidR="00056D73">
        <w:rPr>
          <w:rFonts w:ascii="Times New Roman" w:hAnsi="Times New Roman" w:cs="Times New Roman"/>
        </w:rPr>
        <w:t xml:space="preserve">giugno </w:t>
      </w:r>
      <w:r w:rsidR="00C823F0">
        <w:rPr>
          <w:rFonts w:ascii="Times New Roman" w:hAnsi="Times New Roman" w:cs="Times New Roman"/>
        </w:rPr>
        <w:t>20</w:t>
      </w:r>
      <w:r w:rsidR="00056D73">
        <w:rPr>
          <w:rFonts w:ascii="Times New Roman" w:hAnsi="Times New Roman" w:cs="Times New Roman"/>
        </w:rPr>
        <w:t>23</w:t>
      </w:r>
      <w:r w:rsidRPr="00825C19">
        <w:rPr>
          <w:rFonts w:ascii="Times New Roman" w:hAnsi="Times New Roman" w:cs="Times New Roman"/>
        </w:rPr>
        <w:t xml:space="preserve"> al seguente indirizzo: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Presidente dell’Istituto Luigi Sturzo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Via delle Coppelle 35 – 00186 Roma</w:t>
      </w:r>
    </w:p>
    <w:p w:rsidR="005C6F93" w:rsidRPr="00070B72" w:rsidRDefault="005C6F93" w:rsidP="00825C19">
      <w:pPr>
        <w:spacing w:after="0" w:line="240" w:lineRule="atLeast"/>
        <w:jc w:val="both"/>
        <w:rPr>
          <w:rFonts w:ascii="Times New Roman" w:hAnsi="Times New Roman" w:cs="Times New Roman"/>
          <w:lang w:val="pt-BR"/>
        </w:rPr>
      </w:pPr>
      <w:r w:rsidRPr="00070B72">
        <w:rPr>
          <w:rFonts w:ascii="Times New Roman" w:hAnsi="Times New Roman" w:cs="Times New Roman"/>
          <w:lang w:val="pt-BR"/>
        </w:rPr>
        <w:t>tel. + 39 06 6840421</w:t>
      </w:r>
    </w:p>
    <w:p w:rsidR="005C6F93" w:rsidRPr="00070B72" w:rsidRDefault="005C6F93" w:rsidP="00825C19">
      <w:pPr>
        <w:spacing w:after="0" w:line="240" w:lineRule="atLeast"/>
        <w:jc w:val="both"/>
        <w:rPr>
          <w:rFonts w:ascii="Times New Roman" w:hAnsi="Times New Roman" w:cs="Times New Roman"/>
          <w:lang w:val="pt-BR"/>
        </w:rPr>
      </w:pPr>
      <w:r w:rsidRPr="00070B72">
        <w:rPr>
          <w:rFonts w:ascii="Times New Roman" w:hAnsi="Times New Roman" w:cs="Times New Roman"/>
          <w:lang w:val="pt-BR"/>
        </w:rPr>
        <w:t>e-mail: infopoint@sturzo.it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Alla domanda di ammissione dovranno essere allegati i seguenti documenti:</w:t>
      </w:r>
    </w:p>
    <w:p w:rsidR="005C6F93" w:rsidRPr="00825C19" w:rsidRDefault="000106DD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1.</w:t>
      </w:r>
      <w:r w:rsidRPr="00825C19">
        <w:rPr>
          <w:rFonts w:ascii="Times New Roman" w:hAnsi="Times New Roman" w:cs="Times New Roman"/>
        </w:rPr>
        <w:tab/>
        <w:t>d</w:t>
      </w:r>
      <w:r w:rsidR="005C6F93" w:rsidRPr="00825C19">
        <w:rPr>
          <w:rFonts w:ascii="Times New Roman" w:hAnsi="Times New Roman" w:cs="Times New Roman"/>
        </w:rPr>
        <w:t>ichiarazione sostitutiva attestante l’università presso la quale si è conseguita la laurea con l’indicazione della data e del voto;</w:t>
      </w:r>
    </w:p>
    <w:p w:rsidR="000106DD" w:rsidRPr="00825C19" w:rsidRDefault="000106DD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2.</w:t>
      </w:r>
      <w:r w:rsidRPr="00825C19">
        <w:rPr>
          <w:rFonts w:ascii="Times New Roman" w:hAnsi="Times New Roman" w:cs="Times New Roman"/>
        </w:rPr>
        <w:tab/>
        <w:t>c</w:t>
      </w:r>
      <w:r w:rsidR="005C6F93" w:rsidRPr="00825C19">
        <w:rPr>
          <w:rFonts w:ascii="Times New Roman" w:hAnsi="Times New Roman" w:cs="Times New Roman"/>
        </w:rPr>
        <w:t>urriculum degli studi, delle attività professionali e di ricerca</w:t>
      </w:r>
      <w:r w:rsidRPr="00825C19">
        <w:rPr>
          <w:rFonts w:ascii="Times New Roman" w:hAnsi="Times New Roman" w:cs="Times New Roman"/>
        </w:rPr>
        <w:t>;</w:t>
      </w:r>
    </w:p>
    <w:p w:rsidR="005C6F93" w:rsidRPr="00825C19" w:rsidRDefault="000106DD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3.</w:t>
      </w:r>
      <w:r w:rsidRPr="00825C19">
        <w:rPr>
          <w:rFonts w:ascii="Times New Roman" w:hAnsi="Times New Roman" w:cs="Times New Roman"/>
        </w:rPr>
        <w:tab/>
        <w:t>elenco delle pubblicazioni</w:t>
      </w:r>
      <w:r w:rsidR="005C6F93" w:rsidRPr="00825C19">
        <w:rPr>
          <w:rFonts w:ascii="Times New Roman" w:hAnsi="Times New Roman" w:cs="Times New Roman"/>
        </w:rPr>
        <w:t>;</w:t>
      </w:r>
    </w:p>
    <w:p w:rsidR="005C6F93" w:rsidRPr="00825C19" w:rsidRDefault="00D271DE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4</w:t>
      </w:r>
      <w:r w:rsidR="000106DD" w:rsidRPr="00825C19">
        <w:rPr>
          <w:rFonts w:ascii="Times New Roman" w:hAnsi="Times New Roman" w:cs="Times New Roman"/>
        </w:rPr>
        <w:t>.</w:t>
      </w:r>
      <w:r w:rsidR="000106DD" w:rsidRPr="00825C19">
        <w:rPr>
          <w:rFonts w:ascii="Times New Roman" w:hAnsi="Times New Roman" w:cs="Times New Roman"/>
        </w:rPr>
        <w:tab/>
        <w:t>a</w:t>
      </w:r>
      <w:r w:rsidR="005C6F93" w:rsidRPr="00825C19">
        <w:rPr>
          <w:rFonts w:ascii="Times New Roman" w:hAnsi="Times New Roman" w:cs="Times New Roman"/>
        </w:rPr>
        <w:t>utocertificazione di conoscenza della lingua italiana (per gli</w:t>
      </w:r>
      <w:r w:rsidR="00A829C3" w:rsidRPr="00825C19">
        <w:rPr>
          <w:rFonts w:ascii="Times New Roman" w:hAnsi="Times New Roman" w:cs="Times New Roman"/>
        </w:rPr>
        <w:t xml:space="preserve"> </w:t>
      </w:r>
      <w:r w:rsidR="005C6F93" w:rsidRPr="00825C19">
        <w:rPr>
          <w:rFonts w:ascii="Times New Roman" w:hAnsi="Times New Roman" w:cs="Times New Roman"/>
        </w:rPr>
        <w:t xml:space="preserve">stranieri) e di almeno un’altra lingua dell’Unione Europea (per </w:t>
      </w:r>
      <w:r w:rsidR="00A829C3" w:rsidRPr="00825C19">
        <w:rPr>
          <w:rFonts w:ascii="Times New Roman" w:hAnsi="Times New Roman" w:cs="Times New Roman"/>
        </w:rPr>
        <w:t>gl</w:t>
      </w:r>
      <w:r w:rsidR="005C6F93" w:rsidRPr="00825C19">
        <w:rPr>
          <w:rFonts w:ascii="Times New Roman" w:hAnsi="Times New Roman" w:cs="Times New Roman"/>
        </w:rPr>
        <w:t>i</w:t>
      </w:r>
      <w:r w:rsidR="000106DD" w:rsidRPr="00825C19">
        <w:rPr>
          <w:rFonts w:ascii="Times New Roman" w:hAnsi="Times New Roman" w:cs="Times New Roman"/>
        </w:rPr>
        <w:t xml:space="preserve"> italiani).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Saranno considerate prodotte in tempo utile le domande di ammissione consegnate o pervenute entro il te</w:t>
      </w:r>
      <w:r w:rsidR="00D271DE" w:rsidRPr="00825C19">
        <w:rPr>
          <w:rFonts w:ascii="Times New Roman" w:hAnsi="Times New Roman" w:cs="Times New Roman"/>
        </w:rPr>
        <w:t>rmine indicato</w:t>
      </w:r>
      <w:r w:rsidRPr="00825C19">
        <w:rPr>
          <w:rFonts w:ascii="Times New Roman" w:hAnsi="Times New Roman" w:cs="Times New Roman"/>
        </w:rPr>
        <w:t>.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 xml:space="preserve">Le domande presentate con documentazione carente o irregolare e quelle pervenute oltre il termine sopraindicato </w:t>
      </w:r>
      <w:r w:rsidR="00D271DE" w:rsidRPr="00825C19">
        <w:rPr>
          <w:rFonts w:ascii="Times New Roman" w:hAnsi="Times New Roman" w:cs="Times New Roman"/>
        </w:rPr>
        <w:t xml:space="preserve">non </w:t>
      </w:r>
      <w:r w:rsidRPr="00825C19">
        <w:rPr>
          <w:rFonts w:ascii="Times New Roman" w:hAnsi="Times New Roman" w:cs="Times New Roman"/>
        </w:rPr>
        <w:t xml:space="preserve">saranno </w:t>
      </w:r>
      <w:r w:rsidR="00D271DE" w:rsidRPr="00825C19">
        <w:rPr>
          <w:rFonts w:ascii="Times New Roman" w:hAnsi="Times New Roman" w:cs="Times New Roman"/>
        </w:rPr>
        <w:t>ammesse alla selezione</w:t>
      </w:r>
      <w:r w:rsidRPr="00825C19">
        <w:rPr>
          <w:rFonts w:ascii="Times New Roman" w:hAnsi="Times New Roman" w:cs="Times New Roman"/>
        </w:rPr>
        <w:t>.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Pen</w:t>
      </w:r>
      <w:r w:rsidR="00D271DE" w:rsidRPr="00825C19">
        <w:rPr>
          <w:rFonts w:ascii="Times New Roman" w:hAnsi="Times New Roman" w:cs="Times New Roman"/>
        </w:rPr>
        <w:t>a nullità, alla domanda dovrà essere allegato</w:t>
      </w:r>
      <w:r w:rsidRPr="00825C19">
        <w:rPr>
          <w:rFonts w:ascii="Times New Roman" w:hAnsi="Times New Roman" w:cs="Times New Roman"/>
        </w:rPr>
        <w:t xml:space="preserve"> i</w:t>
      </w:r>
      <w:r w:rsidR="00D271DE" w:rsidRPr="00825C19">
        <w:rPr>
          <w:rFonts w:ascii="Times New Roman" w:hAnsi="Times New Roman" w:cs="Times New Roman"/>
        </w:rPr>
        <w:t>l seguente documento</w:t>
      </w:r>
      <w:r w:rsidRPr="00825C19">
        <w:rPr>
          <w:rFonts w:ascii="Times New Roman" w:hAnsi="Times New Roman" w:cs="Times New Roman"/>
        </w:rPr>
        <w:t>: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-  fotocopia di un documento di riconoscimento in corso di validità (Carta d’identità e altro documento equipollente ai sensi del DPR N. 445/2000: passaporto, patente di guida, patente nautica, libretto di pensione, patentino di abilitazione alla conduzione di impianti termici, porto d’armi, tessere di riconoscimento purché munite di fotografia e di timbro o di altra segnatura equivalente, rilasciate da un’amministrazione dello Stato)</w:t>
      </w:r>
      <w:r w:rsidR="00D271DE" w:rsidRPr="00825C19">
        <w:rPr>
          <w:rFonts w:ascii="Times New Roman" w:hAnsi="Times New Roman" w:cs="Times New Roman"/>
        </w:rPr>
        <w:t>.</w:t>
      </w:r>
    </w:p>
    <w:p w:rsidR="005C6F93" w:rsidRPr="00825C19" w:rsidRDefault="00F023F8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t. 4</w:t>
      </w:r>
      <w:r w:rsidR="005C6F93" w:rsidRPr="00825C19">
        <w:rPr>
          <w:rFonts w:ascii="Times New Roman" w:hAnsi="Times New Roman" w:cs="Times New Roman"/>
        </w:rPr>
        <w:tab/>
        <w:t>Ammissione studenti con titolo estero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I possessori di un titolo accademico rilasciato da Università straniera saranno valutati sulla base della Dichiarazione di Valore rilasciata dalle competenti rappresentanze diplomatiche o consolari italiane del paese in cui è stato conseguito il titolo. La dichiarazione di valore è indispensabile a valutare se il titolo posseduto dal ca</w:t>
      </w:r>
      <w:r w:rsidR="00A829C3" w:rsidRPr="00825C19">
        <w:rPr>
          <w:rFonts w:ascii="Times New Roman" w:hAnsi="Times New Roman" w:cs="Times New Roman"/>
        </w:rPr>
        <w:t>ndidato è idoneo all’ammissione</w:t>
      </w:r>
      <w:r w:rsidRPr="00825C19">
        <w:rPr>
          <w:rFonts w:ascii="Times New Roman" w:hAnsi="Times New Roman" w:cs="Times New Roman"/>
        </w:rPr>
        <w:t>.</w:t>
      </w:r>
    </w:p>
    <w:p w:rsidR="00A829C3" w:rsidRPr="00825C19" w:rsidRDefault="00A829C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 xml:space="preserve">Gli </w:t>
      </w:r>
      <w:r w:rsidR="005C6F93" w:rsidRPr="00825C19">
        <w:rPr>
          <w:rFonts w:ascii="Times New Roman" w:hAnsi="Times New Roman" w:cs="Times New Roman"/>
        </w:rPr>
        <w:t xml:space="preserve">stranieri </w:t>
      </w:r>
      <w:r w:rsidRPr="00825C19">
        <w:rPr>
          <w:rFonts w:ascii="Times New Roman" w:hAnsi="Times New Roman" w:cs="Times New Roman"/>
        </w:rPr>
        <w:t>dovranno</w:t>
      </w:r>
      <w:r w:rsidR="005C6F93" w:rsidRPr="00825C19">
        <w:rPr>
          <w:rFonts w:ascii="Times New Roman" w:hAnsi="Times New Roman" w:cs="Times New Roman"/>
        </w:rPr>
        <w:t xml:space="preserve"> presentare dichiarazione di valore in loco del titolo conseguito, fotocopia autenticata degli studi compiuti e traduzione legalizzata dell’intera documentazione detta. </w:t>
      </w:r>
    </w:p>
    <w:p w:rsidR="005C6F93" w:rsidRPr="00825C19" w:rsidRDefault="005C6F93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Gli st</w:t>
      </w:r>
      <w:r w:rsidR="00A829C3" w:rsidRPr="00825C19">
        <w:rPr>
          <w:rFonts w:ascii="Times New Roman" w:hAnsi="Times New Roman" w:cs="Times New Roman"/>
        </w:rPr>
        <w:t>ranieri</w:t>
      </w:r>
      <w:r w:rsidRPr="00825C19">
        <w:rPr>
          <w:rFonts w:ascii="Times New Roman" w:hAnsi="Times New Roman" w:cs="Times New Roman"/>
        </w:rPr>
        <w:t xml:space="preserve"> provenienti da paesi afferenti all’Unione Europea, ovunque residenti, ovvero gli st</w:t>
      </w:r>
      <w:r w:rsidR="00A829C3" w:rsidRPr="00825C19">
        <w:rPr>
          <w:rFonts w:ascii="Times New Roman" w:hAnsi="Times New Roman" w:cs="Times New Roman"/>
        </w:rPr>
        <w:t xml:space="preserve">ranieri </w:t>
      </w:r>
      <w:r w:rsidRPr="00825C19">
        <w:rPr>
          <w:rFonts w:ascii="Times New Roman" w:hAnsi="Times New Roman" w:cs="Times New Roman"/>
        </w:rPr>
        <w:t xml:space="preserve">provenienti da paesi non afferenti all’Unione Europea e soggiornanti legalmente in Italia sono tenuti, invece, a presentare con </w:t>
      </w:r>
      <w:r w:rsidR="00056D73">
        <w:rPr>
          <w:rFonts w:ascii="Times New Roman" w:hAnsi="Times New Roman" w:cs="Times New Roman"/>
        </w:rPr>
        <w:t xml:space="preserve">le stesse modalità su indicate </w:t>
      </w:r>
      <w:r w:rsidRPr="00825C19">
        <w:rPr>
          <w:rFonts w:ascii="Times New Roman" w:hAnsi="Times New Roman" w:cs="Times New Roman"/>
        </w:rPr>
        <w:t>- entro i termini stabiliti - domanda di partecipazione, unitamente alla medesima documentazione richiesta per i non soggiornanti</w:t>
      </w:r>
      <w:r w:rsidR="00A829C3" w:rsidRPr="00825C19">
        <w:rPr>
          <w:rFonts w:ascii="Times New Roman" w:hAnsi="Times New Roman" w:cs="Times New Roman"/>
        </w:rPr>
        <w:t>.</w:t>
      </w:r>
    </w:p>
    <w:p w:rsidR="003D1EB4" w:rsidRPr="00825C19" w:rsidRDefault="003D1EB4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Art. 5</w:t>
      </w:r>
      <w:r w:rsidRPr="00825C19">
        <w:rPr>
          <w:rFonts w:ascii="Times New Roman" w:hAnsi="Times New Roman" w:cs="Times New Roman"/>
        </w:rPr>
        <w:tab/>
        <w:t>Periodo delle Attività</w:t>
      </w:r>
    </w:p>
    <w:p w:rsidR="003D1EB4" w:rsidRPr="00825C19" w:rsidRDefault="003D1EB4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Le attività dell’ALTA SCUOLA INTERNAZIONALE DI SOCIOLOGIA (A. S. I. S.)</w:t>
      </w:r>
      <w:r w:rsidR="00C823F0">
        <w:rPr>
          <w:rFonts w:ascii="Times New Roman" w:hAnsi="Times New Roman" w:cs="Times New Roman"/>
        </w:rPr>
        <w:t xml:space="preserve"> si svolgeranno da</w:t>
      </w:r>
      <w:r w:rsidR="00056D73">
        <w:rPr>
          <w:rFonts w:ascii="Times New Roman" w:hAnsi="Times New Roman" w:cs="Times New Roman"/>
        </w:rPr>
        <w:t>l’11 al 15 settembre 2023</w:t>
      </w:r>
      <w:r w:rsidRPr="00825C19">
        <w:rPr>
          <w:rFonts w:ascii="Times New Roman" w:hAnsi="Times New Roman" w:cs="Times New Roman"/>
        </w:rPr>
        <w:t>.</w:t>
      </w:r>
    </w:p>
    <w:p w:rsidR="00DC5B68" w:rsidRPr="00825C19" w:rsidRDefault="00DC5B68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Art. 6</w:t>
      </w:r>
      <w:r w:rsidRPr="00825C19">
        <w:rPr>
          <w:rFonts w:ascii="Times New Roman" w:hAnsi="Times New Roman" w:cs="Times New Roman"/>
        </w:rPr>
        <w:tab/>
        <w:t>Lingue delle Attività</w:t>
      </w:r>
    </w:p>
    <w:p w:rsidR="00DC5B68" w:rsidRPr="00825C19" w:rsidRDefault="00DC5B68" w:rsidP="00825C19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825C19">
        <w:rPr>
          <w:rFonts w:ascii="Times New Roman" w:hAnsi="Times New Roman" w:cs="Times New Roman"/>
        </w:rPr>
        <w:t>Le attività dell’ALTA SCUOLA INTERNAZIONALE DI SOCIOLOGIA (A. S. I. S.) si svolgeranno nelle seguenti lingue: francese, inglese, italiano, portoghese, spagnolo.</w:t>
      </w:r>
    </w:p>
    <w:sectPr w:rsidR="00DC5B68" w:rsidRPr="00825C1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zMzsjQxMjEzMDFQ0lEKTi0uzszPAykwqgUApRQEJCwAAAA="/>
  </w:docVars>
  <w:rsids>
    <w:rsidRoot w:val="005C6F93"/>
    <w:rsid w:val="000106DD"/>
    <w:rsid w:val="00056D73"/>
    <w:rsid w:val="00070B72"/>
    <w:rsid w:val="00084CA8"/>
    <w:rsid w:val="003D1EB4"/>
    <w:rsid w:val="0057059D"/>
    <w:rsid w:val="005C6F93"/>
    <w:rsid w:val="005F09ED"/>
    <w:rsid w:val="00620720"/>
    <w:rsid w:val="006C0B1A"/>
    <w:rsid w:val="0076276E"/>
    <w:rsid w:val="00825C19"/>
    <w:rsid w:val="009B7940"/>
    <w:rsid w:val="009D2637"/>
    <w:rsid w:val="00A829C3"/>
    <w:rsid w:val="00B5676F"/>
    <w:rsid w:val="00B633CE"/>
    <w:rsid w:val="00C823F0"/>
    <w:rsid w:val="00D271DE"/>
    <w:rsid w:val="00DC5B68"/>
    <w:rsid w:val="00E74CFB"/>
    <w:rsid w:val="00F02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64B91"/>
  <w15:docId w15:val="{97A28FF8-A0E8-49F5-BC4A-3FD2BE521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berto</cp:lastModifiedBy>
  <cp:revision>2</cp:revision>
  <cp:lastPrinted>2019-03-30T08:55:00Z</cp:lastPrinted>
  <dcterms:created xsi:type="dcterms:W3CDTF">2023-06-02T10:39:00Z</dcterms:created>
  <dcterms:modified xsi:type="dcterms:W3CDTF">2023-06-02T10:39:00Z</dcterms:modified>
</cp:coreProperties>
</file>